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fd79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8323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73fec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382f34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c583e1d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de0298d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4bc380c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